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6DB8B1" w14:textId="43FD86AF" w:rsidR="00E30008" w:rsidRDefault="00E30008" w:rsidP="00643B87">
      <w:pPr>
        <w:pStyle w:val="Question"/>
        <w:numPr>
          <w:ilvl w:val="0"/>
          <w:numId w:val="8"/>
        </w:numPr>
        <w:spacing w:before="0"/>
      </w:pPr>
      <w:r>
        <w:t>A teacher shows a class an experiment in which liquid paraffin is cracked.</w:t>
      </w:r>
    </w:p>
    <w:p w14:paraId="456251F2" w14:textId="711DC4A0" w:rsidR="00E7083B" w:rsidRDefault="00E7083B" w:rsidP="00E7083B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2A49E6F" wp14:editId="7417FFCF">
                <wp:simplePos x="0" y="0"/>
                <wp:positionH relativeFrom="margin">
                  <wp:posOffset>3693795</wp:posOffset>
                </wp:positionH>
                <wp:positionV relativeFrom="paragraph">
                  <wp:posOffset>2446655</wp:posOffset>
                </wp:positionV>
                <wp:extent cx="2487600" cy="1404620"/>
                <wp:effectExtent l="0" t="0" r="8255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76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757CB3" w14:textId="77777777" w:rsidR="00E7083B" w:rsidRPr="00743135" w:rsidRDefault="00E7083B" w:rsidP="00E7083B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6"/>
                                <w:szCs w:val="16"/>
                              </w:rPr>
                            </w:pPr>
                            <w:r w:rsidRPr="00743135">
                              <w:rPr>
                                <w:rFonts w:ascii="Arial" w:hAnsi="Arial" w:cs="Arial"/>
                                <w:color w:val="808080" w:themeColor="background1" w:themeShade="80"/>
                                <w:sz w:val="16"/>
                                <w:szCs w:val="16"/>
                              </w:rPr>
                              <w:t>Source: Royal Society of Chemist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2A49E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0.85pt;margin-top:192.65pt;width:195.8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" stroked="f">
                <v:textbox style="mso-fit-shape-to-text:t">
                  <w:txbxContent>
                    <w:p w14:paraId="7A757CB3" w14:textId="77777777" w:rsidR="00E7083B" w:rsidRPr="00743135" w:rsidRDefault="00E7083B" w:rsidP="00E7083B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6"/>
                          <w:szCs w:val="16"/>
                        </w:rPr>
                      </w:pPr>
                      <w:r w:rsidRPr="00743135">
                        <w:rPr>
                          <w:rFonts w:ascii="Arial" w:hAnsi="Arial" w:cs="Arial"/>
                          <w:color w:val="808080" w:themeColor="background1" w:themeShade="80"/>
                          <w:sz w:val="16"/>
                          <w:szCs w:val="16"/>
                        </w:rPr>
                        <w:t>Source: Royal Society of Chemist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64384" behindDoc="1" locked="0" layoutInCell="1" allowOverlap="1" wp14:anchorId="056ADFAD" wp14:editId="0FC354EE">
            <wp:simplePos x="0" y="0"/>
            <wp:positionH relativeFrom="margin">
              <wp:posOffset>340995</wp:posOffset>
            </wp:positionH>
            <wp:positionV relativeFrom="paragraph">
              <wp:posOffset>249555</wp:posOffset>
            </wp:positionV>
            <wp:extent cx="5664200" cy="2235200"/>
            <wp:effectExtent l="0" t="0" r="0" b="0"/>
            <wp:wrapThrough wrapText="bothSides">
              <wp:wrapPolygon edited="0">
                <wp:start x="0" y="0"/>
                <wp:lineTo x="0" y="21355"/>
                <wp:lineTo x="21503" y="21355"/>
                <wp:lineTo x="21503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06764_equipmentforcrackingliquidparaffinexperiment_733953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4200" cy="223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008">
        <w:t>Here is a diagram of the equipment used.</w:t>
      </w:r>
      <w:r w:rsidRPr="00E7083B">
        <w:t xml:space="preserve"> </w:t>
      </w:r>
    </w:p>
    <w:p w14:paraId="62FC2E9A" w14:textId="0806B220" w:rsidR="00E30008" w:rsidRPr="00E7083B" w:rsidRDefault="00E30008" w:rsidP="00E7083B">
      <w:pPr>
        <w:rPr>
          <w:rFonts w:ascii="Arial" w:hAnsi="Arial" w:cs="Arial"/>
        </w:rPr>
      </w:pPr>
    </w:p>
    <w:p w14:paraId="38B4232A" w14:textId="57BAB537" w:rsidR="00E30008" w:rsidRDefault="00E30008" w:rsidP="007013AD">
      <w:pPr>
        <w:pStyle w:val="Question"/>
        <w:numPr>
          <w:ilvl w:val="0"/>
          <w:numId w:val="27"/>
        </w:numPr>
      </w:pPr>
      <w:r>
        <w:t xml:space="preserve">Suggest what happens to liquid paraffin </w:t>
      </w:r>
      <w:r w:rsidRPr="00300FDF">
        <w:rPr>
          <w:rStyle w:val="QuestionChar"/>
          <w:b/>
        </w:rPr>
        <w:t>when</w:t>
      </w:r>
      <w:r>
        <w:t xml:space="preserve"> it is ‘cracked’.</w:t>
      </w:r>
    </w:p>
    <w:p w14:paraId="65A1C118" w14:textId="43073315" w:rsidR="00E30008" w:rsidRPr="00E30008" w:rsidRDefault="00E30008" w:rsidP="00E30008">
      <w:pPr>
        <w:pStyle w:val="Answertext"/>
      </w:pPr>
      <w:r w:rsidRPr="00E30008">
        <w:rPr>
          <w:rStyle w:val="AnswercontextChar"/>
        </w:rPr>
        <w:t>Answer:</w:t>
      </w:r>
      <w:r>
        <w:t xml:space="preserve"> </w:t>
      </w:r>
      <w:r w:rsidRPr="00CE7A0A">
        <w:t>The molecules in paraffin are broken down to form smaller molecules.</w:t>
      </w:r>
    </w:p>
    <w:p w14:paraId="0979964E" w14:textId="77777777" w:rsidR="00E30008" w:rsidRPr="00CE7A0A" w:rsidRDefault="00E30008" w:rsidP="007013AD">
      <w:pPr>
        <w:pStyle w:val="Question"/>
        <w:numPr>
          <w:ilvl w:val="0"/>
          <w:numId w:val="27"/>
        </w:numPr>
      </w:pPr>
      <w:r w:rsidRPr="00CE7A0A">
        <w:t>Porcelain chips are used because they catalyse the reaction.</w:t>
      </w:r>
    </w:p>
    <w:p w14:paraId="1887E6FC" w14:textId="77777777" w:rsidR="00E30008" w:rsidRDefault="00E30008" w:rsidP="00E30008">
      <w:pPr>
        <w:pStyle w:val="Questioncontext"/>
      </w:pPr>
      <w:r w:rsidRPr="00CE7A0A">
        <w:t xml:space="preserve">What is the meaning </w:t>
      </w:r>
      <w:r>
        <w:t>o</w:t>
      </w:r>
      <w:r w:rsidRPr="00CE7A0A">
        <w:t>f the word ‘catalyse’?</w:t>
      </w:r>
    </w:p>
    <w:p w14:paraId="2D65F3A5" w14:textId="475ED213" w:rsidR="00E30008" w:rsidRPr="00E30008" w:rsidRDefault="00E30008" w:rsidP="00E30008">
      <w:pPr>
        <w:pStyle w:val="Answertext"/>
      </w:pPr>
      <w:r w:rsidRPr="00E30008">
        <w:rPr>
          <w:rStyle w:val="AnswercontextChar"/>
        </w:rPr>
        <w:t>Answer:</w:t>
      </w:r>
      <w:r>
        <w:t xml:space="preserve"> To make the reaction take place at a faster rate.</w:t>
      </w:r>
    </w:p>
    <w:p w14:paraId="3B40C2A7" w14:textId="1F9FBB61" w:rsidR="00E30008" w:rsidRDefault="00E30008" w:rsidP="007013AD">
      <w:pPr>
        <w:pStyle w:val="Question"/>
        <w:numPr>
          <w:ilvl w:val="0"/>
          <w:numId w:val="27"/>
        </w:numPr>
      </w:pPr>
      <w:r>
        <w:t>Using the diagram, what evidence is there that smaller molec</w:t>
      </w:r>
      <w:r w:rsidR="00300FDF">
        <w:t>ules are made in the experiment?</w:t>
      </w:r>
      <w:bookmarkStart w:id="0" w:name="_GoBack"/>
      <w:bookmarkEnd w:id="0"/>
    </w:p>
    <w:p w14:paraId="3E7865F9" w14:textId="77777777" w:rsidR="00E30008" w:rsidRDefault="00E30008" w:rsidP="00E30008">
      <w:pPr>
        <w:pStyle w:val="Questioncontext"/>
      </w:pPr>
      <w:r>
        <w:t>Explain your answer.</w:t>
      </w:r>
    </w:p>
    <w:p w14:paraId="2BECCB1D" w14:textId="392B1B32" w:rsidR="00E30008" w:rsidRPr="0082581D" w:rsidRDefault="00E30008" w:rsidP="00E30008">
      <w:pPr>
        <w:pStyle w:val="Answertext"/>
      </w:pPr>
      <w:r w:rsidRPr="00E30008">
        <w:rPr>
          <w:rStyle w:val="AnswercontextChar"/>
        </w:rPr>
        <w:t>Answer:</w:t>
      </w:r>
      <w:r>
        <w:t xml:space="preserve"> </w:t>
      </w:r>
      <w:r w:rsidRPr="0082581D">
        <w:t>A product gas is formed from the liquid paraffin.</w:t>
      </w:r>
    </w:p>
    <w:p w14:paraId="3638E037" w14:textId="7219C174" w:rsidR="00E30008" w:rsidRPr="0082581D" w:rsidRDefault="00E30008" w:rsidP="00E30008">
      <w:pPr>
        <w:pStyle w:val="Answertext"/>
      </w:pPr>
      <w:r>
        <w:tab/>
      </w:r>
      <w:r w:rsidRPr="0082581D">
        <w:t>The gas has a lower boiling point than the liquid paraffin.</w:t>
      </w:r>
    </w:p>
    <w:p w14:paraId="44613849" w14:textId="72C5C53C" w:rsidR="00E30008" w:rsidRPr="00E30008" w:rsidRDefault="00E30008" w:rsidP="00E30008">
      <w:pPr>
        <w:pStyle w:val="Answertext"/>
      </w:pPr>
      <w:r>
        <w:tab/>
      </w:r>
      <w:r w:rsidRPr="0082581D">
        <w:t>This is because the gas contains smaller molecules.</w:t>
      </w:r>
    </w:p>
    <w:p w14:paraId="62A37B51" w14:textId="77777777" w:rsidR="00571275" w:rsidRDefault="00571275">
      <w:pPr>
        <w:rPr>
          <w:rFonts w:ascii="Arial" w:hAnsi="Arial" w:cs="Arial"/>
          <w:b/>
          <w:bCs/>
        </w:rPr>
      </w:pPr>
      <w:r>
        <w:br w:type="page"/>
      </w:r>
    </w:p>
    <w:p w14:paraId="60B9340A" w14:textId="2001082D" w:rsidR="00E30008" w:rsidRDefault="00E30008" w:rsidP="007013AD">
      <w:pPr>
        <w:pStyle w:val="Question"/>
        <w:numPr>
          <w:ilvl w:val="0"/>
          <w:numId w:val="27"/>
        </w:numPr>
      </w:pPr>
      <w:r>
        <w:lastRenderedPageBreak/>
        <w:t>Using the diagram, describe how you think the experiment works.</w:t>
      </w:r>
    </w:p>
    <w:p w14:paraId="3C0E5693" w14:textId="282C8137" w:rsidR="00E30008" w:rsidRDefault="00E30008" w:rsidP="00E30008">
      <w:pPr>
        <w:pStyle w:val="Answertext"/>
      </w:pPr>
      <w:r w:rsidRPr="00E30008">
        <w:rPr>
          <w:rStyle w:val="AnswercontextChar"/>
        </w:rPr>
        <w:t>Answer:</w:t>
      </w:r>
      <w:r>
        <w:t xml:space="preserve"> Liquid paraffin and porcelain chips are heated with a Bunsen flame.</w:t>
      </w:r>
    </w:p>
    <w:p w14:paraId="0D1C114F" w14:textId="551F5309" w:rsidR="00E30008" w:rsidRDefault="00E30008" w:rsidP="00E30008">
      <w:pPr>
        <w:pStyle w:val="Answertext"/>
      </w:pPr>
      <w:r>
        <w:tab/>
        <w:t>The liquid paraffin boils and turns into a vapour.</w:t>
      </w:r>
    </w:p>
    <w:p w14:paraId="08D0B741" w14:textId="2DC16460" w:rsidR="00E30008" w:rsidRDefault="00E30008" w:rsidP="00E30008">
      <w:pPr>
        <w:pStyle w:val="Answertext"/>
      </w:pPr>
      <w:r>
        <w:tab/>
        <w:t>The paraffin molecules break down due to heat and the catalyst.</w:t>
      </w:r>
    </w:p>
    <w:p w14:paraId="52CA0218" w14:textId="722E9A7C" w:rsidR="00E30008" w:rsidRPr="00E30008" w:rsidRDefault="00E30008" w:rsidP="00E30008">
      <w:pPr>
        <w:pStyle w:val="Answertext"/>
      </w:pPr>
      <w:r>
        <w:tab/>
        <w:t>The smaller molecules are then collected in the test tube as a gas.</w:t>
      </w:r>
    </w:p>
    <w:p w14:paraId="2ABF47AF" w14:textId="77777777" w:rsidR="00E30008" w:rsidRDefault="00E30008" w:rsidP="007013AD">
      <w:pPr>
        <w:pStyle w:val="Question"/>
        <w:numPr>
          <w:ilvl w:val="0"/>
          <w:numId w:val="27"/>
        </w:numPr>
      </w:pPr>
      <w:r>
        <w:t>What evidence is there from the diagram that the product gas is insoluble in water?</w:t>
      </w:r>
    </w:p>
    <w:p w14:paraId="072DCCCF" w14:textId="00E9751F" w:rsidR="00E30008" w:rsidRPr="0082581D" w:rsidRDefault="00E30008" w:rsidP="00E30008">
      <w:pPr>
        <w:pStyle w:val="Answertext"/>
      </w:pPr>
      <w:r w:rsidRPr="00E30008">
        <w:rPr>
          <w:rStyle w:val="AnswercontextChar"/>
        </w:rPr>
        <w:t>Answer:</w:t>
      </w:r>
      <w:r>
        <w:t xml:space="preserve"> </w:t>
      </w:r>
      <w:r w:rsidRPr="0082581D">
        <w:t>The product gas is collected over water, and if it were soluble, it would dissolve.</w:t>
      </w:r>
    </w:p>
    <w:p w14:paraId="0316D893" w14:textId="77777777" w:rsidR="00E30008" w:rsidRDefault="00E30008" w:rsidP="00E30008">
      <w:pPr>
        <w:pStyle w:val="ListParagraph"/>
        <w:rPr>
          <w:rFonts w:ascii="Arial" w:hAnsi="Arial" w:cs="Arial"/>
        </w:rPr>
      </w:pPr>
    </w:p>
    <w:p w14:paraId="1E7F3BCC" w14:textId="77777777" w:rsidR="00E30008" w:rsidRDefault="00E30008" w:rsidP="00E30008">
      <w:pPr>
        <w:pStyle w:val="Questioncontext"/>
      </w:pPr>
      <w:r>
        <w:t>Paraffin is a mixture of large molecules.</w:t>
      </w:r>
    </w:p>
    <w:p w14:paraId="1225C407" w14:textId="77777777" w:rsidR="00E30008" w:rsidRDefault="00E30008" w:rsidP="00E30008">
      <w:pPr>
        <w:pStyle w:val="Questioncontext"/>
      </w:pPr>
      <w:r>
        <w:t>The structure of one of these molecules is shown below.</w:t>
      </w:r>
    </w:p>
    <w:p w14:paraId="4DDDEC86" w14:textId="77777777" w:rsidR="00E30008" w:rsidRPr="0082581D" w:rsidRDefault="00E30008" w:rsidP="00E30008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60288" behindDoc="1" locked="0" layoutInCell="1" allowOverlap="1" wp14:anchorId="6AF71268" wp14:editId="1B06472A">
            <wp:simplePos x="0" y="0"/>
            <wp:positionH relativeFrom="margin">
              <wp:align>center</wp:align>
            </wp:positionH>
            <wp:positionV relativeFrom="paragraph">
              <wp:posOffset>6350</wp:posOffset>
            </wp:positionV>
            <wp:extent cx="3829050" cy="697865"/>
            <wp:effectExtent l="0" t="0" r="0" b="6985"/>
            <wp:wrapTight wrapText="bothSides">
              <wp:wrapPolygon edited="0">
                <wp:start x="1504" y="0"/>
                <wp:lineTo x="752" y="5307"/>
                <wp:lineTo x="0" y="9434"/>
                <wp:lineTo x="0" y="12382"/>
                <wp:lineTo x="1504" y="21227"/>
                <wp:lineTo x="19988" y="21227"/>
                <wp:lineTo x="21493" y="12382"/>
                <wp:lineTo x="21493" y="9434"/>
                <wp:lineTo x="20740" y="5307"/>
                <wp:lineTo x="19988" y="0"/>
                <wp:lineTo x="1504" y="0"/>
              </wp:wrapPolygon>
            </wp:wrapTight>
            <wp:docPr id="10" name="Picture 10" descr="Image result for structure of dodec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structure of dodecan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697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C7C26B" w14:textId="77777777" w:rsidR="00E30008" w:rsidRDefault="00E30008" w:rsidP="00E30008">
      <w:pPr>
        <w:pStyle w:val="ListParagraph"/>
        <w:rPr>
          <w:rFonts w:ascii="Arial" w:hAnsi="Arial" w:cs="Arial"/>
        </w:rPr>
      </w:pPr>
    </w:p>
    <w:p w14:paraId="6B7A78BB" w14:textId="77777777" w:rsidR="00E30008" w:rsidRDefault="00E30008" w:rsidP="00E30008">
      <w:pPr>
        <w:pStyle w:val="ListParagraph"/>
        <w:rPr>
          <w:rFonts w:ascii="Arial" w:hAnsi="Arial" w:cs="Arial"/>
        </w:rPr>
      </w:pPr>
    </w:p>
    <w:p w14:paraId="5476936C" w14:textId="77777777" w:rsidR="00E30008" w:rsidRDefault="00E30008" w:rsidP="00E30008">
      <w:pPr>
        <w:pStyle w:val="ListParagraph"/>
        <w:rPr>
          <w:rFonts w:ascii="Arial" w:hAnsi="Arial" w:cs="Arial"/>
        </w:rPr>
      </w:pPr>
    </w:p>
    <w:p w14:paraId="4B41DD4A" w14:textId="77777777" w:rsidR="00E30008" w:rsidRDefault="00E30008" w:rsidP="007013AD">
      <w:pPr>
        <w:pStyle w:val="Question"/>
        <w:numPr>
          <w:ilvl w:val="0"/>
          <w:numId w:val="27"/>
        </w:numPr>
      </w:pPr>
      <w:r>
        <w:t>Which elements are present in the molecule?</w:t>
      </w:r>
    </w:p>
    <w:p w14:paraId="18F8AFCA" w14:textId="31B8175F" w:rsidR="00E30008" w:rsidRPr="00E30008" w:rsidRDefault="00E30008" w:rsidP="00E30008">
      <w:pPr>
        <w:pStyle w:val="Answertext"/>
      </w:pPr>
      <w:r w:rsidRPr="00E30008">
        <w:rPr>
          <w:rStyle w:val="AnswercontextChar"/>
        </w:rPr>
        <w:t>Answer:</w:t>
      </w:r>
      <w:r>
        <w:t xml:space="preserve"> Hydrogen and carbon.</w:t>
      </w:r>
    </w:p>
    <w:p w14:paraId="177C9394" w14:textId="77777777" w:rsidR="00E30008" w:rsidRDefault="00E30008" w:rsidP="007013AD">
      <w:pPr>
        <w:pStyle w:val="Question"/>
        <w:numPr>
          <w:ilvl w:val="0"/>
          <w:numId w:val="27"/>
        </w:numPr>
      </w:pPr>
      <w:r>
        <w:t>What is the name of substances containing the elements in part f)?</w:t>
      </w:r>
    </w:p>
    <w:p w14:paraId="3D586359" w14:textId="7E65673B" w:rsidR="00E30008" w:rsidRPr="00E30008" w:rsidRDefault="00E30008" w:rsidP="00E30008">
      <w:pPr>
        <w:pStyle w:val="Answertext"/>
      </w:pPr>
      <w:r w:rsidRPr="00E30008">
        <w:rPr>
          <w:rStyle w:val="AnswercontextChar"/>
        </w:rPr>
        <w:t>Answer:</w:t>
      </w:r>
      <w:r>
        <w:t xml:space="preserve"> </w:t>
      </w:r>
      <w:r w:rsidRPr="0082581D">
        <w:t>Hydrocarbons.</w:t>
      </w:r>
    </w:p>
    <w:p w14:paraId="02E81BC9" w14:textId="77777777" w:rsidR="00E30008" w:rsidRDefault="00E30008" w:rsidP="007013AD">
      <w:pPr>
        <w:pStyle w:val="Question"/>
        <w:numPr>
          <w:ilvl w:val="0"/>
          <w:numId w:val="27"/>
        </w:numPr>
      </w:pPr>
      <w:r>
        <w:t>This molecule is also a member of a homologous series.</w:t>
      </w:r>
    </w:p>
    <w:p w14:paraId="1D7EA851" w14:textId="77777777" w:rsidR="00E30008" w:rsidRDefault="00E30008" w:rsidP="00E30008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What is a homologous series?</w:t>
      </w:r>
    </w:p>
    <w:p w14:paraId="1F0BEB0B" w14:textId="47280E1A" w:rsidR="00E30008" w:rsidRPr="007F5DCD" w:rsidRDefault="00E30008" w:rsidP="00E30008">
      <w:pPr>
        <w:pStyle w:val="Answertext"/>
      </w:pPr>
      <w:r w:rsidRPr="00E30008">
        <w:rPr>
          <w:rStyle w:val="AnswercontextChar"/>
        </w:rPr>
        <w:t>Answer:</w:t>
      </w:r>
      <w:r>
        <w:t xml:space="preserve"> </w:t>
      </w:r>
      <w:r w:rsidRPr="007F5DCD">
        <w:t>One in which molecules differ by a CH</w:t>
      </w:r>
      <w:r w:rsidRPr="007F5DCD">
        <w:rPr>
          <w:vertAlign w:val="subscript"/>
        </w:rPr>
        <w:t xml:space="preserve">2 </w:t>
      </w:r>
      <w:r w:rsidRPr="007F5DCD">
        <w:t xml:space="preserve">unit. </w:t>
      </w:r>
    </w:p>
    <w:p w14:paraId="171195D5" w14:textId="75D6551F" w:rsidR="00E30008" w:rsidRPr="00E30008" w:rsidRDefault="00E30008" w:rsidP="00E30008">
      <w:pPr>
        <w:pStyle w:val="Answertext"/>
      </w:pPr>
      <w:r>
        <w:tab/>
      </w:r>
      <w:r w:rsidRPr="007F5DCD">
        <w:t>They also contain the same functional group.</w:t>
      </w:r>
    </w:p>
    <w:p w14:paraId="18ADCB65" w14:textId="77777777" w:rsidR="00E30008" w:rsidRDefault="00E30008" w:rsidP="007013AD">
      <w:pPr>
        <w:pStyle w:val="Question"/>
        <w:numPr>
          <w:ilvl w:val="0"/>
          <w:numId w:val="27"/>
        </w:numPr>
      </w:pPr>
      <w:r>
        <w:t>What is the name of this homologous series?</w:t>
      </w:r>
    </w:p>
    <w:p w14:paraId="3EA591FC" w14:textId="05F74A95" w:rsidR="00E30008" w:rsidRPr="00E30008" w:rsidRDefault="00E30008" w:rsidP="00E30008">
      <w:pPr>
        <w:pStyle w:val="Answertext"/>
      </w:pPr>
      <w:r w:rsidRPr="00E30008">
        <w:rPr>
          <w:rStyle w:val="AnswercontextChar"/>
        </w:rPr>
        <w:t>Answer:</w:t>
      </w:r>
      <w:r>
        <w:t xml:space="preserve"> </w:t>
      </w:r>
      <w:r w:rsidRPr="007F5DCD">
        <w:t>The alkanes</w:t>
      </w:r>
      <w:r>
        <w:t>.</w:t>
      </w:r>
    </w:p>
    <w:p w14:paraId="70DE521A" w14:textId="77777777" w:rsidR="00E30008" w:rsidRDefault="00E30008" w:rsidP="007013AD">
      <w:pPr>
        <w:pStyle w:val="Question"/>
        <w:numPr>
          <w:ilvl w:val="0"/>
          <w:numId w:val="27"/>
        </w:numPr>
      </w:pPr>
      <w:r>
        <w:t>What is the general formula of the homologous series in part i)?</w:t>
      </w:r>
    </w:p>
    <w:p w14:paraId="5E79A66A" w14:textId="0F567717" w:rsidR="00E30008" w:rsidRPr="00E30008" w:rsidRDefault="00E30008" w:rsidP="00E30008">
      <w:pPr>
        <w:pStyle w:val="Answertext"/>
        <w:rPr>
          <w:vertAlign w:val="subscript"/>
        </w:rPr>
      </w:pPr>
      <w:r w:rsidRPr="00E30008">
        <w:rPr>
          <w:rStyle w:val="AnswercontextChar"/>
        </w:rPr>
        <w:t>Answer:</w:t>
      </w:r>
      <w:r>
        <w:t xml:space="preserve"> </w:t>
      </w:r>
      <w:r w:rsidRPr="007F5DCD">
        <w:t>C</w:t>
      </w:r>
      <w:r w:rsidRPr="007F5DCD">
        <w:rPr>
          <w:vertAlign w:val="subscript"/>
        </w:rPr>
        <w:t>n</w:t>
      </w:r>
      <w:r w:rsidRPr="007F5DCD">
        <w:t>H</w:t>
      </w:r>
      <w:r w:rsidRPr="007F5DCD">
        <w:rPr>
          <w:vertAlign w:val="subscript"/>
        </w:rPr>
        <w:t>(2n+2)</w:t>
      </w:r>
    </w:p>
    <w:p w14:paraId="7BF22C49" w14:textId="77777777" w:rsidR="00E30008" w:rsidRDefault="00E30008" w:rsidP="007013AD">
      <w:pPr>
        <w:pStyle w:val="Question"/>
        <w:numPr>
          <w:ilvl w:val="0"/>
          <w:numId w:val="27"/>
        </w:numPr>
      </w:pPr>
      <w:r>
        <w:lastRenderedPageBreak/>
        <w:t>The molecule above is called dodecane.</w:t>
      </w:r>
    </w:p>
    <w:p w14:paraId="1499EF6C" w14:textId="77777777" w:rsidR="00E30008" w:rsidRDefault="00E30008" w:rsidP="00E30008">
      <w:pPr>
        <w:pStyle w:val="Questioncontext"/>
      </w:pPr>
      <w:r>
        <w:t>What is the molecular formula of dodecane?</w:t>
      </w:r>
    </w:p>
    <w:p w14:paraId="6364C30F" w14:textId="7028EB7C" w:rsidR="00E30008" w:rsidRPr="00E30008" w:rsidRDefault="00E30008" w:rsidP="00E30008">
      <w:pPr>
        <w:pStyle w:val="Answertext"/>
      </w:pPr>
      <w:r w:rsidRPr="00E30008">
        <w:rPr>
          <w:rStyle w:val="AnswercontextChar"/>
        </w:rPr>
        <w:t>Answer:</w:t>
      </w:r>
      <w:r>
        <w:t xml:space="preserve"> </w:t>
      </w:r>
      <w:r w:rsidRPr="00EA52B0">
        <w:t>C</w:t>
      </w:r>
      <w:r w:rsidRPr="00EA52B0">
        <w:rPr>
          <w:vertAlign w:val="subscript"/>
        </w:rPr>
        <w:t>12</w:t>
      </w:r>
      <w:r w:rsidRPr="00EA52B0">
        <w:t>H</w:t>
      </w:r>
      <w:r w:rsidRPr="00EA52B0">
        <w:rPr>
          <w:vertAlign w:val="subscript"/>
        </w:rPr>
        <w:t>26</w:t>
      </w:r>
    </w:p>
    <w:p w14:paraId="2B9C148E" w14:textId="77777777" w:rsidR="00E30008" w:rsidRDefault="00E30008" w:rsidP="007013AD">
      <w:pPr>
        <w:pStyle w:val="Question"/>
        <w:numPr>
          <w:ilvl w:val="0"/>
          <w:numId w:val="27"/>
        </w:numPr>
      </w:pPr>
      <w:r>
        <w:t>Which of these molecules do not belong to the same homologous series as dodecane?</w:t>
      </w:r>
    </w:p>
    <w:p w14:paraId="1DCD59F7" w14:textId="77777777" w:rsidR="00E30008" w:rsidRDefault="00E30008" w:rsidP="00E30008">
      <w:pPr>
        <w:pStyle w:val="Questioncontext"/>
      </w:pPr>
      <w:r>
        <w:t>Write ‘Yes’ or ‘No’ into the right-hand column in the table.</w:t>
      </w:r>
    </w:p>
    <w:p w14:paraId="6A010C0E" w14:textId="77777777" w:rsidR="00E30008" w:rsidRDefault="00E30008" w:rsidP="00E30008">
      <w:pPr>
        <w:pStyle w:val="ListParagraph"/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3675"/>
      </w:tblGrid>
      <w:tr w:rsidR="00E30008" w14:paraId="3ED2403B" w14:textId="77777777" w:rsidTr="00E30008">
        <w:trPr>
          <w:trHeight w:val="612"/>
          <w:jc w:val="center"/>
        </w:trPr>
        <w:tc>
          <w:tcPr>
            <w:tcW w:w="2263" w:type="dxa"/>
            <w:shd w:val="clear" w:color="auto" w:fill="D9D9D9" w:themeFill="background1" w:themeFillShade="D9"/>
          </w:tcPr>
          <w:p w14:paraId="45385F2F" w14:textId="77777777" w:rsidR="00E30008" w:rsidRPr="00E30008" w:rsidRDefault="00E30008" w:rsidP="00192B16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E30008">
              <w:rPr>
                <w:rFonts w:ascii="Arial" w:hAnsi="Arial" w:cs="Arial"/>
                <w:b/>
                <w:bCs/>
              </w:rPr>
              <w:t>Molecular formula of substance</w:t>
            </w:r>
          </w:p>
        </w:tc>
        <w:tc>
          <w:tcPr>
            <w:tcW w:w="3675" w:type="dxa"/>
            <w:shd w:val="clear" w:color="auto" w:fill="D9D9D9" w:themeFill="background1" w:themeFillShade="D9"/>
          </w:tcPr>
          <w:p w14:paraId="1EA86FB5" w14:textId="77777777" w:rsidR="00E30008" w:rsidRPr="00E30008" w:rsidRDefault="00E30008" w:rsidP="00192B16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E30008">
              <w:rPr>
                <w:rFonts w:ascii="Arial" w:hAnsi="Arial" w:cs="Arial"/>
                <w:b/>
                <w:bCs/>
              </w:rPr>
              <w:t>The same homologous series as dodecane (‘Yes’ or ‘No’)</w:t>
            </w:r>
          </w:p>
        </w:tc>
      </w:tr>
      <w:tr w:rsidR="00E30008" w14:paraId="7D37C91C" w14:textId="77777777" w:rsidTr="00E67AE1">
        <w:trPr>
          <w:jc w:val="center"/>
        </w:trPr>
        <w:tc>
          <w:tcPr>
            <w:tcW w:w="2263" w:type="dxa"/>
          </w:tcPr>
          <w:p w14:paraId="22F6EA3B" w14:textId="77777777" w:rsidR="00E30008" w:rsidRDefault="00E30008" w:rsidP="00192B1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A52B0">
              <w:rPr>
                <w:rFonts w:ascii="Arial" w:hAnsi="Arial" w:cs="Arial"/>
                <w:vertAlign w:val="subscript"/>
              </w:rPr>
              <w:t>8</w:t>
            </w:r>
            <w:r>
              <w:rPr>
                <w:rFonts w:ascii="Arial" w:hAnsi="Arial" w:cs="Arial"/>
              </w:rPr>
              <w:t>H</w:t>
            </w:r>
            <w:r w:rsidRPr="00EA52B0">
              <w:rPr>
                <w:rFonts w:ascii="Arial" w:hAnsi="Arial" w:cs="Arial"/>
                <w:vertAlign w:val="subscript"/>
              </w:rPr>
              <w:t>16</w:t>
            </w:r>
          </w:p>
        </w:tc>
        <w:tc>
          <w:tcPr>
            <w:tcW w:w="3675" w:type="dxa"/>
          </w:tcPr>
          <w:p w14:paraId="7584A841" w14:textId="3544A6DD" w:rsidR="00E30008" w:rsidRPr="00E30008" w:rsidRDefault="00E30008" w:rsidP="00E30008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jc w:val="both"/>
              <w:rPr>
                <w:b/>
              </w:rPr>
            </w:pPr>
            <w:r w:rsidRPr="00E30008">
              <w:rPr>
                <w:rStyle w:val="AnswercontextChar"/>
              </w:rPr>
              <w:t>Answer:</w:t>
            </w:r>
            <w:r>
              <w:t xml:space="preserve"> </w:t>
            </w:r>
            <w:r w:rsidRPr="00E30008">
              <w:t>No</w:t>
            </w:r>
            <w:r w:rsidR="00C8607B">
              <w:t>.</w:t>
            </w:r>
          </w:p>
        </w:tc>
      </w:tr>
      <w:tr w:rsidR="00E30008" w14:paraId="3179735E" w14:textId="77777777" w:rsidTr="00E67AE1">
        <w:trPr>
          <w:jc w:val="center"/>
        </w:trPr>
        <w:tc>
          <w:tcPr>
            <w:tcW w:w="2263" w:type="dxa"/>
          </w:tcPr>
          <w:p w14:paraId="602B2EFB" w14:textId="77777777" w:rsidR="00E30008" w:rsidRDefault="00E30008" w:rsidP="00192B1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A52B0">
              <w:rPr>
                <w:rFonts w:ascii="Arial" w:hAnsi="Arial" w:cs="Arial"/>
                <w:vertAlign w:val="subscript"/>
              </w:rPr>
              <w:t>13</w:t>
            </w:r>
            <w:r>
              <w:rPr>
                <w:rFonts w:ascii="Arial" w:hAnsi="Arial" w:cs="Arial"/>
              </w:rPr>
              <w:t>H</w:t>
            </w:r>
            <w:r w:rsidRPr="00EA52B0">
              <w:rPr>
                <w:rFonts w:ascii="Arial" w:hAnsi="Arial" w:cs="Arial"/>
                <w:vertAlign w:val="subscript"/>
              </w:rPr>
              <w:t>28</w:t>
            </w:r>
          </w:p>
        </w:tc>
        <w:tc>
          <w:tcPr>
            <w:tcW w:w="3675" w:type="dxa"/>
          </w:tcPr>
          <w:p w14:paraId="73B63E1A" w14:textId="25C23664" w:rsidR="00E30008" w:rsidRPr="00E30008" w:rsidRDefault="00E30008" w:rsidP="00E30008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jc w:val="both"/>
              <w:rPr>
                <w:rStyle w:val="AnswercontextChar"/>
              </w:rPr>
            </w:pPr>
            <w:r w:rsidRPr="00E30008">
              <w:rPr>
                <w:rStyle w:val="AnswercontextChar"/>
              </w:rPr>
              <w:t>Answer:</w:t>
            </w:r>
            <w:r>
              <w:t xml:space="preserve"> </w:t>
            </w:r>
            <w:r w:rsidRPr="00E30008">
              <w:t>Yes</w:t>
            </w:r>
            <w:r w:rsidR="00C8607B">
              <w:t>.</w:t>
            </w:r>
          </w:p>
        </w:tc>
      </w:tr>
      <w:tr w:rsidR="00E30008" w14:paraId="5BB91E82" w14:textId="77777777" w:rsidTr="00E67AE1">
        <w:trPr>
          <w:trHeight w:val="397"/>
          <w:jc w:val="center"/>
        </w:trPr>
        <w:tc>
          <w:tcPr>
            <w:tcW w:w="2263" w:type="dxa"/>
          </w:tcPr>
          <w:p w14:paraId="1B4BA3CF" w14:textId="77777777" w:rsidR="00E30008" w:rsidRDefault="00E30008" w:rsidP="00192B1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A52B0">
              <w:rPr>
                <w:rFonts w:ascii="Arial" w:hAnsi="Arial" w:cs="Arial"/>
                <w:vertAlign w:val="subscript"/>
              </w:rPr>
              <w:t>5</w:t>
            </w:r>
            <w:r>
              <w:rPr>
                <w:rFonts w:ascii="Arial" w:hAnsi="Arial" w:cs="Arial"/>
              </w:rPr>
              <w:t>H</w:t>
            </w:r>
            <w:r w:rsidRPr="00EA52B0">
              <w:rPr>
                <w:rFonts w:ascii="Arial" w:hAnsi="Arial" w:cs="Arial"/>
                <w:vertAlign w:val="subscript"/>
              </w:rPr>
              <w:t>12</w:t>
            </w:r>
          </w:p>
        </w:tc>
        <w:tc>
          <w:tcPr>
            <w:tcW w:w="3675" w:type="dxa"/>
          </w:tcPr>
          <w:p w14:paraId="3FD7FAB1" w14:textId="0DC1AA58" w:rsidR="00E30008" w:rsidRPr="00E30008" w:rsidRDefault="00E30008" w:rsidP="00E30008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jc w:val="both"/>
              <w:rPr>
                <w:rStyle w:val="AnswercontextChar"/>
              </w:rPr>
            </w:pPr>
            <w:r w:rsidRPr="00E30008">
              <w:rPr>
                <w:rStyle w:val="AnswercontextChar"/>
              </w:rPr>
              <w:t>Answer:</w:t>
            </w:r>
            <w:r w:rsidRPr="00E30008">
              <w:rPr>
                <w:rStyle w:val="AnswertextChar"/>
              </w:rPr>
              <w:t xml:space="preserve"> </w:t>
            </w:r>
            <w:r w:rsidRPr="00E30008">
              <w:rPr>
                <w:rStyle w:val="AnswertextChar"/>
                <w:i/>
                <w:iCs/>
              </w:rPr>
              <w:t>Yes</w:t>
            </w:r>
            <w:r w:rsidR="00C8607B">
              <w:rPr>
                <w:rStyle w:val="AnswertextChar"/>
                <w:i/>
                <w:iCs/>
              </w:rPr>
              <w:t>.</w:t>
            </w:r>
          </w:p>
        </w:tc>
      </w:tr>
      <w:tr w:rsidR="00E30008" w14:paraId="7389412D" w14:textId="77777777" w:rsidTr="00E67AE1">
        <w:trPr>
          <w:trHeight w:val="397"/>
          <w:jc w:val="center"/>
        </w:trPr>
        <w:tc>
          <w:tcPr>
            <w:tcW w:w="2263" w:type="dxa"/>
          </w:tcPr>
          <w:p w14:paraId="67D442A2" w14:textId="77777777" w:rsidR="00E30008" w:rsidRDefault="00E30008" w:rsidP="00192B1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A52B0">
              <w:rPr>
                <w:rFonts w:ascii="Arial" w:hAnsi="Arial" w:cs="Arial"/>
                <w:vertAlign w:val="subscript"/>
              </w:rPr>
              <w:t>23</w:t>
            </w:r>
            <w:r>
              <w:rPr>
                <w:rFonts w:ascii="Arial" w:hAnsi="Arial" w:cs="Arial"/>
              </w:rPr>
              <w:t>H</w:t>
            </w:r>
            <w:r w:rsidRPr="00EA52B0">
              <w:rPr>
                <w:rFonts w:ascii="Arial" w:hAnsi="Arial" w:cs="Arial"/>
                <w:vertAlign w:val="subscript"/>
              </w:rPr>
              <w:t>46</w:t>
            </w:r>
          </w:p>
        </w:tc>
        <w:tc>
          <w:tcPr>
            <w:tcW w:w="3675" w:type="dxa"/>
          </w:tcPr>
          <w:p w14:paraId="550D1FC9" w14:textId="59B0BBB2" w:rsidR="00E30008" w:rsidRPr="00E30008" w:rsidRDefault="00E30008" w:rsidP="00E30008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jc w:val="both"/>
              <w:rPr>
                <w:rStyle w:val="AnswercontextChar"/>
              </w:rPr>
            </w:pPr>
            <w:r w:rsidRPr="00E30008">
              <w:rPr>
                <w:rStyle w:val="AnswercontextChar"/>
              </w:rPr>
              <w:t>Answer:</w:t>
            </w:r>
            <w:r>
              <w:t xml:space="preserve"> </w:t>
            </w:r>
            <w:r w:rsidRPr="00E30008">
              <w:rPr>
                <w:rStyle w:val="AnswertextChar"/>
                <w:i/>
                <w:iCs/>
              </w:rPr>
              <w:t>No</w:t>
            </w:r>
            <w:r w:rsidR="00C8607B">
              <w:rPr>
                <w:rStyle w:val="AnswertextChar"/>
                <w:i/>
                <w:iCs/>
              </w:rPr>
              <w:t>.</w:t>
            </w:r>
          </w:p>
        </w:tc>
      </w:tr>
      <w:tr w:rsidR="00E30008" w14:paraId="5F20653D" w14:textId="77777777" w:rsidTr="00E67AE1">
        <w:trPr>
          <w:trHeight w:val="397"/>
          <w:jc w:val="center"/>
        </w:trPr>
        <w:tc>
          <w:tcPr>
            <w:tcW w:w="2263" w:type="dxa"/>
          </w:tcPr>
          <w:p w14:paraId="73964F69" w14:textId="77777777" w:rsidR="00E30008" w:rsidRDefault="00E30008" w:rsidP="00192B1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A52B0">
              <w:rPr>
                <w:rFonts w:ascii="Arial" w:hAnsi="Arial" w:cs="Arial"/>
                <w:vertAlign w:val="subscript"/>
              </w:rPr>
              <w:t>50</w:t>
            </w:r>
            <w:r>
              <w:rPr>
                <w:rFonts w:ascii="Arial" w:hAnsi="Arial" w:cs="Arial"/>
              </w:rPr>
              <w:t>H</w:t>
            </w:r>
            <w:r w:rsidRPr="00EA52B0">
              <w:rPr>
                <w:rFonts w:ascii="Arial" w:hAnsi="Arial" w:cs="Arial"/>
                <w:vertAlign w:val="subscript"/>
              </w:rPr>
              <w:t>102</w:t>
            </w:r>
          </w:p>
        </w:tc>
        <w:tc>
          <w:tcPr>
            <w:tcW w:w="3675" w:type="dxa"/>
          </w:tcPr>
          <w:p w14:paraId="687156EB" w14:textId="6C1D91AC" w:rsidR="00E30008" w:rsidRPr="00E30008" w:rsidRDefault="00E30008" w:rsidP="00E30008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jc w:val="both"/>
              <w:rPr>
                <w:rStyle w:val="AnswercontextChar"/>
              </w:rPr>
            </w:pPr>
            <w:r w:rsidRPr="00E30008">
              <w:rPr>
                <w:rStyle w:val="AnswercontextChar"/>
              </w:rPr>
              <w:t>Answer:</w:t>
            </w:r>
            <w:r w:rsidRPr="00E30008">
              <w:rPr>
                <w:rStyle w:val="AnswertextChar"/>
              </w:rPr>
              <w:t xml:space="preserve"> </w:t>
            </w:r>
            <w:r w:rsidRPr="00E30008">
              <w:rPr>
                <w:rStyle w:val="AnswertextChar"/>
                <w:i/>
                <w:iCs/>
              </w:rPr>
              <w:t>Yes</w:t>
            </w:r>
            <w:r w:rsidR="00C8607B">
              <w:rPr>
                <w:rStyle w:val="AnswertextChar"/>
                <w:i/>
                <w:iCs/>
              </w:rPr>
              <w:t>.</w:t>
            </w:r>
          </w:p>
        </w:tc>
      </w:tr>
    </w:tbl>
    <w:p w14:paraId="2CD53821" w14:textId="77777777" w:rsidR="00E30008" w:rsidRDefault="00E30008" w:rsidP="007013AD">
      <w:pPr>
        <w:pStyle w:val="Question"/>
        <w:numPr>
          <w:ilvl w:val="0"/>
          <w:numId w:val="27"/>
        </w:numPr>
      </w:pPr>
      <w:r>
        <w:t>The molecules made from cracking long chain molecules can be very useful.</w:t>
      </w:r>
    </w:p>
    <w:p w14:paraId="0AD71359" w14:textId="77777777" w:rsidR="00E30008" w:rsidRDefault="00E30008" w:rsidP="00E30008">
      <w:pPr>
        <w:pStyle w:val="Questioncontext"/>
      </w:pPr>
      <w:r>
        <w:t>Give a use for these molecule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677"/>
        <w:gridCol w:w="3686"/>
      </w:tblGrid>
      <w:tr w:rsidR="00726CF2" w:rsidRPr="00346B53" w14:paraId="2E0A5623" w14:textId="77777777" w:rsidTr="00673E06">
        <w:trPr>
          <w:trHeight w:val="454"/>
        </w:trPr>
        <w:tc>
          <w:tcPr>
            <w:tcW w:w="2677" w:type="dxa"/>
          </w:tcPr>
          <w:p w14:paraId="09D213AD" w14:textId="77777777" w:rsidR="00726CF2" w:rsidRPr="00346B53" w:rsidRDefault="00726CF2" w:rsidP="00673E06">
            <w:pPr>
              <w:rPr>
                <w:rFonts w:ascii="Arial" w:hAnsi="Arial" w:cs="Arial"/>
                <w:b/>
                <w:bCs/>
              </w:rPr>
            </w:pPr>
            <w:r w:rsidRPr="00346B53">
              <w:rPr>
                <w:rFonts w:ascii="Arial" w:hAnsi="Arial" w:cs="Arial"/>
                <w:b/>
                <w:bCs/>
              </w:rPr>
              <w:t>Smaller alkanes</w:t>
            </w:r>
          </w:p>
        </w:tc>
        <w:tc>
          <w:tcPr>
            <w:tcW w:w="3686" w:type="dxa"/>
          </w:tcPr>
          <w:p w14:paraId="5B4981ED" w14:textId="456A76E9" w:rsidR="00726CF2" w:rsidRPr="00346B53" w:rsidRDefault="00726CF2" w:rsidP="00673E06">
            <w:pPr>
              <w:pStyle w:val="Answertext"/>
              <w:ind w:left="0" w:firstLine="0"/>
            </w:pPr>
            <w:r w:rsidRPr="00346B53">
              <w:rPr>
                <w:rStyle w:val="AnswercontextChar"/>
              </w:rPr>
              <w:t>Answer:</w:t>
            </w:r>
            <w:r w:rsidRPr="00346B53">
              <w:t xml:space="preserve"> Petrol</w:t>
            </w:r>
            <w:r w:rsidR="00C8607B">
              <w:t>.</w:t>
            </w:r>
          </w:p>
        </w:tc>
      </w:tr>
      <w:tr w:rsidR="00726CF2" w:rsidRPr="00346B53" w14:paraId="3B719BE4" w14:textId="77777777" w:rsidTr="00673E06">
        <w:trPr>
          <w:trHeight w:val="454"/>
        </w:trPr>
        <w:tc>
          <w:tcPr>
            <w:tcW w:w="2677" w:type="dxa"/>
          </w:tcPr>
          <w:p w14:paraId="5D974BEA" w14:textId="77777777" w:rsidR="00726CF2" w:rsidRPr="00346B53" w:rsidRDefault="00726CF2" w:rsidP="00673E06">
            <w:pPr>
              <w:rPr>
                <w:rFonts w:ascii="Arial" w:hAnsi="Arial" w:cs="Arial"/>
                <w:b/>
                <w:bCs/>
              </w:rPr>
            </w:pPr>
            <w:r w:rsidRPr="00346B53">
              <w:rPr>
                <w:rFonts w:ascii="Arial" w:hAnsi="Arial" w:cs="Arial"/>
                <w:b/>
                <w:bCs/>
              </w:rPr>
              <w:t>Alkenes</w:t>
            </w:r>
          </w:p>
        </w:tc>
        <w:tc>
          <w:tcPr>
            <w:tcW w:w="3686" w:type="dxa"/>
          </w:tcPr>
          <w:p w14:paraId="104829A0" w14:textId="2372D67F" w:rsidR="00726CF2" w:rsidRPr="00346B53" w:rsidRDefault="00726CF2" w:rsidP="00726CF2">
            <w:pPr>
              <w:pStyle w:val="Answertext"/>
              <w:ind w:left="0" w:firstLine="0"/>
            </w:pPr>
            <w:r w:rsidRPr="00346B53">
              <w:rPr>
                <w:rStyle w:val="AnswercontextChar"/>
              </w:rPr>
              <w:t>Answer:</w:t>
            </w:r>
            <w:r w:rsidRPr="00346B53">
              <w:t xml:space="preserve"> Polymers </w:t>
            </w:r>
            <w:r>
              <w:t>/</w:t>
            </w:r>
            <w:r w:rsidRPr="00346B53">
              <w:t xml:space="preserve"> solvents.</w:t>
            </w:r>
          </w:p>
        </w:tc>
      </w:tr>
    </w:tbl>
    <w:p w14:paraId="4954BABE" w14:textId="48DF3722" w:rsidR="00E30008" w:rsidRDefault="00E30008" w:rsidP="00E30008">
      <w:pPr>
        <w:pStyle w:val="Question"/>
        <w:numPr>
          <w:ilvl w:val="0"/>
          <w:numId w:val="8"/>
        </w:numPr>
      </w:pPr>
      <w:r>
        <w:t>When a long chain molecule is cracked, a substance called ethene is normally made.</w:t>
      </w:r>
    </w:p>
    <w:p w14:paraId="713DCDA6" w14:textId="77777777" w:rsidR="00E30008" w:rsidRPr="00E30008" w:rsidRDefault="00E30008" w:rsidP="00E30008">
      <w:pPr>
        <w:pStyle w:val="Question"/>
        <w:ind w:left="720"/>
      </w:pPr>
    </w:p>
    <w:p w14:paraId="04CCC616" w14:textId="05C91DF3" w:rsidR="00E30008" w:rsidRPr="00E30008" w:rsidRDefault="00E30008" w:rsidP="00E30008">
      <w:pPr>
        <w:pStyle w:val="Question"/>
        <w:numPr>
          <w:ilvl w:val="0"/>
          <w:numId w:val="22"/>
        </w:numPr>
      </w:pPr>
      <w:r>
        <w:t>Draw the structure of an ethene molecule.</w:t>
      </w:r>
    </w:p>
    <w:p w14:paraId="3ED7F423" w14:textId="3619A2FB" w:rsidR="00E30008" w:rsidRDefault="00E30008" w:rsidP="00E30008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61312" behindDoc="0" locked="0" layoutInCell="1" allowOverlap="1" wp14:anchorId="036A4A33" wp14:editId="40A52C0B">
            <wp:simplePos x="0" y="0"/>
            <wp:positionH relativeFrom="column">
              <wp:posOffset>1249045</wp:posOffset>
            </wp:positionH>
            <wp:positionV relativeFrom="paragraph">
              <wp:posOffset>97790</wp:posOffset>
            </wp:positionV>
            <wp:extent cx="685800" cy="645795"/>
            <wp:effectExtent l="19050" t="19050" r="19050" b="20955"/>
            <wp:wrapNone/>
            <wp:docPr id="11" name="Picture 11" descr="C:\Users\Owner\AppData\Local\Microsoft\Windows\INetCache\Content.MSO\9419024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Owner\AppData\Local\Microsoft\Windows\INetCache\Content.MSO\9419024C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457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</w:p>
    <w:p w14:paraId="36592B72" w14:textId="15E48065" w:rsidR="00E30008" w:rsidRDefault="00E30008" w:rsidP="00E30008">
      <w:pPr>
        <w:pStyle w:val="Answertext"/>
      </w:pPr>
    </w:p>
    <w:p w14:paraId="3C33D55C" w14:textId="77777777" w:rsidR="00E30008" w:rsidRDefault="00E30008" w:rsidP="00E30008">
      <w:pPr>
        <w:pStyle w:val="Answertext"/>
      </w:pPr>
    </w:p>
    <w:p w14:paraId="7DBDBAC1" w14:textId="77777777" w:rsidR="00E30008" w:rsidRDefault="00E30008" w:rsidP="00E30008">
      <w:pPr>
        <w:pStyle w:val="Answertext"/>
      </w:pPr>
    </w:p>
    <w:p w14:paraId="4E1B966D" w14:textId="77777777" w:rsidR="00571275" w:rsidRDefault="00571275">
      <w:pPr>
        <w:rPr>
          <w:rFonts w:ascii="Arial" w:hAnsi="Arial" w:cs="Arial"/>
          <w:b/>
          <w:bCs/>
        </w:rPr>
      </w:pPr>
      <w:r>
        <w:br w:type="page"/>
      </w:r>
    </w:p>
    <w:p w14:paraId="72B2685C" w14:textId="3CB6DBD0" w:rsidR="00E30008" w:rsidRDefault="00E30008" w:rsidP="00E30008">
      <w:pPr>
        <w:pStyle w:val="Question"/>
        <w:numPr>
          <w:ilvl w:val="0"/>
          <w:numId w:val="22"/>
        </w:numPr>
      </w:pPr>
      <w:r>
        <w:lastRenderedPageBreak/>
        <w:t>To which homologous series does ethene belong?</w:t>
      </w:r>
    </w:p>
    <w:p w14:paraId="6DDD3147" w14:textId="0B14388C" w:rsidR="00E30008" w:rsidRDefault="00E30008" w:rsidP="00E67AE1">
      <w:pPr>
        <w:pStyle w:val="Answertext"/>
      </w:pPr>
      <w:r w:rsidRPr="00E30008">
        <w:rPr>
          <w:rStyle w:val="AnswercontextChar"/>
        </w:rPr>
        <w:t>Answer:</w:t>
      </w:r>
      <w:r>
        <w:t xml:space="preserve"> </w:t>
      </w:r>
      <w:r w:rsidRPr="00DA62A4">
        <w:t>The alkenes.</w:t>
      </w:r>
    </w:p>
    <w:p w14:paraId="5C3CDB9D" w14:textId="77777777" w:rsidR="00E67AE1" w:rsidRDefault="00E67AE1" w:rsidP="00E30008">
      <w:pPr>
        <w:pStyle w:val="Questioncontext"/>
      </w:pPr>
    </w:p>
    <w:p w14:paraId="74635152" w14:textId="77777777" w:rsidR="00571275" w:rsidRDefault="00571275" w:rsidP="00571275">
      <w:pPr>
        <w:pStyle w:val="Questioncontext"/>
      </w:pPr>
    </w:p>
    <w:p w14:paraId="0553E36D" w14:textId="168E83CF" w:rsidR="00E30008" w:rsidRPr="00571275" w:rsidRDefault="00E30008" w:rsidP="00571275">
      <w:pPr>
        <w:pStyle w:val="Questioncontext"/>
      </w:pPr>
      <w:r w:rsidRPr="00DA62A4">
        <w:t>Another molecule that has a similar name to ethene is ethane.</w:t>
      </w:r>
    </w:p>
    <w:p w14:paraId="7E489101" w14:textId="77777777" w:rsidR="00E30008" w:rsidRPr="00DA62A4" w:rsidRDefault="00E30008" w:rsidP="00E30008">
      <w:pPr>
        <w:pStyle w:val="Questioncontext"/>
      </w:pPr>
    </w:p>
    <w:p w14:paraId="4AA59E15" w14:textId="5C9504E8" w:rsidR="00E30008" w:rsidRPr="00E30008" w:rsidRDefault="00E30008" w:rsidP="00E30008">
      <w:pPr>
        <w:pStyle w:val="Questioncontext"/>
      </w:pPr>
      <w:r>
        <w:t>One of these molecules is described as ‘saturated’ and the other as ‘unsaturated’.</w:t>
      </w:r>
    </w:p>
    <w:p w14:paraId="4EAE61CC" w14:textId="77777777" w:rsidR="00E30008" w:rsidRDefault="00E30008" w:rsidP="00E30008">
      <w:pPr>
        <w:pStyle w:val="Question"/>
        <w:numPr>
          <w:ilvl w:val="0"/>
          <w:numId w:val="22"/>
        </w:numPr>
      </w:pPr>
      <w:r>
        <w:t>What is the meaning of each of these terms?</w:t>
      </w:r>
    </w:p>
    <w:p w14:paraId="12EAA49B" w14:textId="77044BE7" w:rsidR="00E30008" w:rsidRPr="008C6061" w:rsidRDefault="00E30008" w:rsidP="00E30008">
      <w:pPr>
        <w:pStyle w:val="Answertext"/>
      </w:pPr>
      <w:r w:rsidRPr="00E30008">
        <w:rPr>
          <w:rStyle w:val="AnswercontextChar"/>
        </w:rPr>
        <w:t>Answer:</w:t>
      </w:r>
      <w:r>
        <w:t xml:space="preserve"> </w:t>
      </w:r>
      <w:r w:rsidRPr="008C6061">
        <w:t xml:space="preserve">Saturated – contains carbon </w:t>
      </w:r>
      <w:r>
        <w:t>s</w:t>
      </w:r>
      <w:r w:rsidRPr="008C6061">
        <w:t>ingle bonds only.</w:t>
      </w:r>
    </w:p>
    <w:p w14:paraId="3F279D02" w14:textId="1967AAA7" w:rsidR="00E30008" w:rsidRPr="00E30008" w:rsidRDefault="00E30008" w:rsidP="00E30008">
      <w:pPr>
        <w:pStyle w:val="Answertext"/>
      </w:pPr>
      <w:r>
        <w:tab/>
      </w:r>
      <w:r w:rsidRPr="008C6061">
        <w:t>Unsaturated – contains one or more carbon double bonds.</w:t>
      </w:r>
    </w:p>
    <w:p w14:paraId="6DBF3495" w14:textId="68A0E8E9" w:rsidR="00E30008" w:rsidRDefault="00E30008" w:rsidP="00E30008">
      <w:pPr>
        <w:pStyle w:val="Question"/>
        <w:numPr>
          <w:ilvl w:val="0"/>
          <w:numId w:val="22"/>
        </w:numPr>
      </w:pPr>
      <w:r>
        <w:t>Write ‘unsaturated’ or ‘saturated’ in the correct spaces next to the names below:</w:t>
      </w:r>
    </w:p>
    <w:p w14:paraId="00142DC2" w14:textId="212C094D" w:rsidR="00C37700" w:rsidRDefault="00C37700" w:rsidP="00C37700">
      <w:pPr>
        <w:pStyle w:val="Question"/>
        <w:ind w:left="720" w:hanging="360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85"/>
        <w:gridCol w:w="4678"/>
      </w:tblGrid>
      <w:tr w:rsidR="00C37700" w:rsidRPr="00346B53" w14:paraId="18C9E65D" w14:textId="77777777" w:rsidTr="00C37700">
        <w:trPr>
          <w:trHeight w:val="454"/>
        </w:trPr>
        <w:tc>
          <w:tcPr>
            <w:tcW w:w="1685" w:type="dxa"/>
          </w:tcPr>
          <w:p w14:paraId="52E181B0" w14:textId="6DF02653" w:rsidR="00C37700" w:rsidRPr="00346B53" w:rsidRDefault="00C37700" w:rsidP="00AA3B7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thene</w:t>
            </w:r>
          </w:p>
        </w:tc>
        <w:tc>
          <w:tcPr>
            <w:tcW w:w="4678" w:type="dxa"/>
          </w:tcPr>
          <w:p w14:paraId="3039143B" w14:textId="27293BA9" w:rsidR="00C37700" w:rsidRPr="00346B53" w:rsidRDefault="00C37700" w:rsidP="00AA3B7F">
            <w:pPr>
              <w:pStyle w:val="Answertext"/>
              <w:ind w:left="0" w:firstLine="0"/>
            </w:pPr>
            <w:r w:rsidRPr="00346B53">
              <w:rPr>
                <w:rStyle w:val="AnswercontextChar"/>
              </w:rPr>
              <w:t>Answer:</w:t>
            </w:r>
            <w:r w:rsidRPr="00346B53">
              <w:t xml:space="preserve"> </w:t>
            </w:r>
            <w:r>
              <w:t>Unsaturated.</w:t>
            </w:r>
          </w:p>
        </w:tc>
      </w:tr>
      <w:tr w:rsidR="00C37700" w:rsidRPr="00346B53" w14:paraId="7A1D5D9D" w14:textId="77777777" w:rsidTr="00C37700">
        <w:trPr>
          <w:trHeight w:val="454"/>
        </w:trPr>
        <w:tc>
          <w:tcPr>
            <w:tcW w:w="1685" w:type="dxa"/>
          </w:tcPr>
          <w:p w14:paraId="149749D7" w14:textId="25486F6E" w:rsidR="00C37700" w:rsidRPr="00346B53" w:rsidRDefault="00C37700" w:rsidP="00AA3B7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thane</w:t>
            </w:r>
          </w:p>
        </w:tc>
        <w:tc>
          <w:tcPr>
            <w:tcW w:w="4678" w:type="dxa"/>
          </w:tcPr>
          <w:p w14:paraId="0AF87E99" w14:textId="0E0905C7" w:rsidR="00C37700" w:rsidRPr="00346B53" w:rsidRDefault="00C37700" w:rsidP="00AA3B7F">
            <w:pPr>
              <w:pStyle w:val="Answertext"/>
              <w:ind w:left="0" w:firstLine="0"/>
            </w:pPr>
            <w:r w:rsidRPr="00346B53">
              <w:rPr>
                <w:rStyle w:val="AnswercontextChar"/>
              </w:rPr>
              <w:t>Answer:</w:t>
            </w:r>
            <w:r w:rsidRPr="00346B53">
              <w:t xml:space="preserve"> </w:t>
            </w:r>
            <w:r>
              <w:t>Saturated</w:t>
            </w:r>
            <w:r w:rsidRPr="00346B53">
              <w:t>.</w:t>
            </w:r>
          </w:p>
        </w:tc>
      </w:tr>
    </w:tbl>
    <w:p w14:paraId="79E74D2D" w14:textId="77777777" w:rsidR="00E30008" w:rsidRDefault="00E30008" w:rsidP="00E30008">
      <w:pPr>
        <w:pStyle w:val="Question"/>
        <w:numPr>
          <w:ilvl w:val="0"/>
          <w:numId w:val="22"/>
        </w:numPr>
      </w:pPr>
      <w:r>
        <w:t>Complete the word equation that shows octane being cracked to make ethene.</w:t>
      </w:r>
    </w:p>
    <w:p w14:paraId="494D5821" w14:textId="13D12087" w:rsidR="00E30008" w:rsidRPr="00E30008" w:rsidRDefault="00E30008" w:rsidP="00E30008">
      <w:pPr>
        <w:pStyle w:val="Questioncontext"/>
        <w:ind w:firstLine="360"/>
      </w:pPr>
      <w:r>
        <w:t>Write the name of the other product into the space.</w:t>
      </w:r>
    </w:p>
    <w:p w14:paraId="373ACB19" w14:textId="38033C21" w:rsidR="00E30008" w:rsidRPr="00DA62A4" w:rsidRDefault="00E30008" w:rsidP="00E30008">
      <w:pPr>
        <w:pStyle w:val="ListParagraph"/>
        <w:ind w:left="1080"/>
        <w:rPr>
          <w:rFonts w:ascii="Arial" w:hAnsi="Arial" w:cs="Arial"/>
        </w:rPr>
      </w:pPr>
      <w:r>
        <w:rPr>
          <w:rFonts w:ascii="Arial" w:hAnsi="Arial" w:cs="Arial"/>
        </w:rPr>
        <w:t xml:space="preserve">Octane </w:t>
      </w:r>
      <w:r w:rsidRPr="008C6061">
        <w:rPr>
          <w:rFonts w:ascii="Arial" w:hAnsi="Arial" w:cs="Arial"/>
        </w:rPr>
        <w:sym w:font="Wingdings" w:char="F0E0"/>
      </w:r>
      <w:r w:rsidR="00D92525">
        <w:rPr>
          <w:rFonts w:ascii="Arial" w:hAnsi="Arial" w:cs="Arial"/>
        </w:rPr>
        <w:t xml:space="preserve"> </w:t>
      </w:r>
      <w:r w:rsidRPr="00E30008">
        <w:rPr>
          <w:rStyle w:val="AnswertextChar"/>
        </w:rPr>
        <w:t>hexane</w:t>
      </w:r>
      <w:r w:rsidRPr="008C6061"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</w:rPr>
        <w:t>+ ethene</w:t>
      </w:r>
    </w:p>
    <w:sectPr w:rsidR="00E30008" w:rsidRPr="00DA62A4" w:rsidSect="008408E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B45848" w14:textId="77777777" w:rsidR="002D0189" w:rsidRDefault="002D0189" w:rsidP="007243E1">
      <w:pPr>
        <w:spacing w:after="0" w:line="240" w:lineRule="auto"/>
      </w:pPr>
      <w:r>
        <w:separator/>
      </w:r>
    </w:p>
  </w:endnote>
  <w:endnote w:type="continuationSeparator" w:id="0">
    <w:p w14:paraId="5477F845" w14:textId="77777777" w:rsidR="002D0189" w:rsidRDefault="002D0189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302428991"/>
      <w:docPartObj>
        <w:docPartGallery w:val="Page Numbers (Top of Page)"/>
        <w:docPartUnique/>
      </w:docPartObj>
    </w:sdtPr>
    <w:sdtEndPr/>
    <w:sdtContent>
      <w:p w14:paraId="18FC41C0" w14:textId="2D9B636F" w:rsidR="00375115" w:rsidRDefault="00375115" w:rsidP="00375115">
        <w:pPr>
          <w:pStyle w:val="Footer"/>
          <w:tabs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207333F9" wp14:editId="7E9DAD65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7" name="Straight Connector 1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45F80F9D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BAH/bI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>[GCSE Organic Chemistry]</w:t>
        </w:r>
        <w:r>
          <w:rPr>
            <w:rFonts w:ascii="Arial" w:hAnsi="Arial" w:cs="Arial"/>
            <w:sz w:val="18"/>
            <w:szCs w:val="18"/>
          </w:rPr>
          <w:tab/>
          <w:t xml:space="preserve">www.rsc.org  </w:t>
        </w:r>
        <w:r>
          <w:rPr>
            <w:rFonts w:ascii="Arial" w:hAnsi="Arial" w:cs="Arial"/>
            <w:sz w:val="18"/>
            <w:szCs w:val="18"/>
          </w:rPr>
          <w:tab/>
        </w:r>
        <w:r w:rsidRPr="00310559">
          <w:rPr>
            <w:rFonts w:ascii="Arial" w:hAnsi="Arial" w:cs="Arial"/>
            <w:sz w:val="18"/>
            <w:szCs w:val="18"/>
          </w:rPr>
          <w:t xml:space="preserve">Page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PAGE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1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  <w:r w:rsidRPr="00310559">
          <w:rPr>
            <w:rFonts w:ascii="Arial" w:hAnsi="Arial" w:cs="Arial"/>
            <w:sz w:val="18"/>
            <w:szCs w:val="18"/>
          </w:rPr>
          <w:t xml:space="preserve"> of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NUMPAGES 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 w:rsidR="00396F73">
          <w:rPr>
            <w:rFonts w:ascii="Arial" w:hAnsi="Arial" w:cs="Arial"/>
            <w:noProof/>
            <w:sz w:val="18"/>
            <w:szCs w:val="18"/>
          </w:rPr>
          <w:t>4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31515F9A" w14:textId="77777777" w:rsidR="00375115" w:rsidRDefault="00375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557DEF8" w14:textId="3D6DD272" w:rsidR="00E67AE1" w:rsidRDefault="004723DA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7D051CA" wp14:editId="0DDEA241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1BBD600" id="Straight Connector 1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gIRuQEAAMUDAAAOAAAAZHJzL2Uyb0RvYy54bWysU02PEzEMvSPxH6Lc6cy0sE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/LbraQIyvMbPWZS&#10;dj9lscUQWEEkwUFW6hhTz4Bt2NHVS3FHhfbJkC9fJiROVd3zrC6cstB8ebdave6Wb6TQt1jzDIyU&#10;8ntAL8phkM6GQlz16vAhZW7GqbcUdsogl9b1lM8OSrILn8EwGW7WVXRdI9g6EgfFC6C0hpC7QoXr&#10;1ewCM9a5Gdj+GXjNL1CoK/Y34BlRO2PIM9jbgPS77vl0G9lc8m8KXHgXCZ5wPNdHqdLwrlSG170u&#10;y/ijX+HPf9/mO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3ZgIR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CB7027">
              <w:rPr>
                <w:rFonts w:ascii="Arial" w:hAnsi="Arial" w:cs="Arial"/>
                <w:sz w:val="18"/>
                <w:szCs w:val="18"/>
              </w:rPr>
              <w:t>c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hemistry in context: </w:t>
            </w:r>
            <w:r w:rsidR="006B43C3">
              <w:rPr>
                <w:rFonts w:ascii="Arial" w:hAnsi="Arial" w:cs="Arial"/>
                <w:sz w:val="18"/>
                <w:szCs w:val="18"/>
              </w:rPr>
              <w:tab/>
              <w:t xml:space="preserve">             © Royal Society of Chemistry</w:t>
            </w:r>
          </w:p>
          <w:p w14:paraId="1E035FC0" w14:textId="0CE314FD" w:rsidR="004723DA" w:rsidRPr="00310559" w:rsidRDefault="00E30008" w:rsidP="00702BCD">
            <w:pPr>
              <w:pStyle w:val="Footer"/>
              <w:tabs>
                <w:tab w:val="clear" w:pos="4513"/>
                <w:tab w:val="clear" w:pos="9026"/>
                <w:tab w:val="center" w:pos="4820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racking hydrocarbons </w:t>
            </w:r>
            <w:r w:rsidR="00CB7027">
              <w:rPr>
                <w:rFonts w:ascii="Arial" w:hAnsi="Arial" w:cs="Arial"/>
                <w:sz w:val="18"/>
                <w:szCs w:val="18"/>
              </w:rPr>
              <w:t>(F)</w:t>
            </w:r>
            <w:r w:rsidR="00702BCD">
              <w:rPr>
                <w:rFonts w:ascii="Arial" w:hAnsi="Arial" w:cs="Arial"/>
                <w:sz w:val="18"/>
                <w:szCs w:val="18"/>
              </w:rPr>
              <w:tab/>
            </w:r>
            <w:r w:rsidR="006B43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B7027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300FDF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300FDF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6AAEF00B" w14:textId="206F1C36" w:rsidR="00E67AE1" w:rsidRDefault="007767ED" w:rsidP="006B43C3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CB7027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in context: </w:t>
            </w:r>
            <w:r w:rsidR="006B43C3">
              <w:rPr>
                <w:rFonts w:ascii="Arial" w:hAnsi="Arial" w:cs="Arial"/>
                <w:sz w:val="18"/>
                <w:szCs w:val="18"/>
              </w:rPr>
              <w:tab/>
              <w:t>© Royal Society of Chemistry</w:t>
            </w:r>
          </w:p>
          <w:p w14:paraId="2AB9FFAB" w14:textId="3C6C49EF" w:rsidR="007767ED" w:rsidRPr="00310559" w:rsidRDefault="00E30008" w:rsidP="006B43C3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racking hydrocarbons</w:t>
            </w:r>
            <w:r w:rsidR="00CB7027">
              <w:rPr>
                <w:rFonts w:ascii="Arial" w:hAnsi="Arial" w:cs="Arial"/>
                <w:sz w:val="18"/>
                <w:szCs w:val="18"/>
              </w:rPr>
              <w:t xml:space="preserve"> (F)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02BCD">
              <w:rPr>
                <w:rFonts w:ascii="Arial" w:hAnsi="Arial" w:cs="Arial"/>
                <w:sz w:val="18"/>
                <w:szCs w:val="18"/>
              </w:rPr>
              <w:tab/>
            </w:r>
            <w:r w:rsidR="00CB7027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300FDF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300FDF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29492F" w14:textId="77777777" w:rsidR="002D0189" w:rsidRDefault="002D0189" w:rsidP="007243E1">
      <w:pPr>
        <w:spacing w:after="0" w:line="240" w:lineRule="auto"/>
      </w:pPr>
      <w:r>
        <w:separator/>
      </w:r>
    </w:p>
  </w:footnote>
  <w:footnote w:type="continuationSeparator" w:id="0">
    <w:p w14:paraId="6F4D46DA" w14:textId="77777777" w:rsidR="002D0189" w:rsidRDefault="002D0189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82A24" w14:textId="64C8CD54" w:rsidR="00375115" w:rsidRDefault="00375115">
    <w:pPr>
      <w:pStyle w:val="Header"/>
    </w:pPr>
    <w:r w:rsidRPr="00587B3E">
      <w:rPr>
        <w:noProof/>
        <w:color w:val="0070C0"/>
        <w:lang w:eastAsia="en-GB"/>
      </w:rPr>
      <w:drawing>
        <wp:anchor distT="0" distB="0" distL="114300" distR="114300" simplePos="0" relativeHeight="251675648" behindDoc="1" locked="0" layoutInCell="1" allowOverlap="1" wp14:anchorId="067A0DF4" wp14:editId="0264A2B1">
          <wp:simplePos x="0" y="0"/>
          <wp:positionH relativeFrom="page">
            <wp:posOffset>5221605</wp:posOffset>
          </wp:positionH>
          <wp:positionV relativeFrom="paragraph">
            <wp:posOffset>-368935</wp:posOffset>
          </wp:positionV>
          <wp:extent cx="2009775" cy="992505"/>
          <wp:effectExtent l="0" t="0" r="9525" b="0"/>
          <wp:wrapNone/>
          <wp:docPr id="18" name="Picture 18" descr="Image result for royal society of chemist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royal society of chemistry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312"/>
                  <a:stretch/>
                </pic:blipFill>
                <pic:spPr bwMode="auto">
                  <a:xfrm>
                    <a:off x="0" y="0"/>
                    <a:ext cx="2009775" cy="992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2709CE61" w:rsidR="004723DA" w:rsidRPr="00571275" w:rsidRDefault="00EE540E" w:rsidP="00C35887">
    <w:pPr>
      <w:ind w:right="141"/>
      <w:rPr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5888" behindDoc="0" locked="0" layoutInCell="1" allowOverlap="1" wp14:anchorId="3E3F36D4" wp14:editId="7418B8BD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DFB8A9" w14:textId="30508A29" w:rsidR="00571275" w:rsidRDefault="00EE540E" w:rsidP="00571275">
    <w:pPr>
      <w:pStyle w:val="Attribute"/>
      <w:ind w:firstLine="0"/>
      <w:rPr>
        <w:sz w:val="22"/>
      </w:rPr>
    </w:pPr>
    <w:bookmarkStart w:id="1" w:name="_Hlk51587536"/>
    <w:bookmarkStart w:id="2" w:name="_Hlk51587537"/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3840" behindDoc="0" locked="0" layoutInCell="1" allowOverlap="1" wp14:anchorId="1CD10949" wp14:editId="5144F4B4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71275">
      <w:rPr>
        <w:bCs/>
        <w:color w:val="0070C0"/>
        <w:sz w:val="44"/>
        <w:szCs w:val="44"/>
      </w:rPr>
      <w:t>In context</w:t>
    </w:r>
  </w:p>
  <w:p w14:paraId="44BC1B30" w14:textId="0685213E" w:rsidR="00571275" w:rsidRDefault="00571275" w:rsidP="00571275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 w:rsidR="00E7083B">
      <w:rPr>
        <w:sz w:val="22"/>
      </w:rPr>
      <w:t xml:space="preserve">14–16 </w:t>
    </w:r>
    <w:r>
      <w:rPr>
        <w:sz w:val="22"/>
      </w:rPr>
      <w:t>years (Foundation)</w:t>
    </w:r>
  </w:p>
  <w:p w14:paraId="7752AE7F" w14:textId="2CC6F9B0" w:rsidR="004723DA" w:rsidRPr="00546600" w:rsidRDefault="00571275" w:rsidP="00571275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>Topic:</w:t>
    </w:r>
    <w:bookmarkEnd w:id="1"/>
    <w:bookmarkEnd w:id="2"/>
    <w:r>
      <w:rPr>
        <w:sz w:val="22"/>
      </w:rPr>
      <w:t xml:space="preserve"> Cracking hydrocarbons </w:t>
    </w:r>
    <w:r w:rsidR="00CE5952">
      <w:rPr>
        <w:sz w:val="22"/>
      </w:rPr>
      <w:tab/>
      <w:t xml:space="preserve">Source: </w:t>
    </w:r>
    <w:r w:rsidR="00CE5952" w:rsidRPr="00874FCE">
      <w:rPr>
        <w:sz w:val="22"/>
      </w:rPr>
      <w:t>rsc.li/2SCxb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375F71"/>
    <w:multiLevelType w:val="hybridMultilevel"/>
    <w:tmpl w:val="20642426"/>
    <w:lvl w:ilvl="0" w:tplc="D77E994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8BE47BE"/>
    <w:multiLevelType w:val="hybridMultilevel"/>
    <w:tmpl w:val="A50E7F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C656EB"/>
    <w:multiLevelType w:val="hybridMultilevel"/>
    <w:tmpl w:val="C4BAC3A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634856"/>
    <w:multiLevelType w:val="hybridMultilevel"/>
    <w:tmpl w:val="485C61E0"/>
    <w:lvl w:ilvl="0" w:tplc="1CE01BA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3F1F3E"/>
    <w:multiLevelType w:val="hybridMultilevel"/>
    <w:tmpl w:val="9D66D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D775BE"/>
    <w:multiLevelType w:val="hybridMultilevel"/>
    <w:tmpl w:val="967474F8"/>
    <w:lvl w:ilvl="0" w:tplc="3EF0F92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6CD0AB0"/>
    <w:multiLevelType w:val="hybridMultilevel"/>
    <w:tmpl w:val="AA7ABE8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234EAE"/>
    <w:multiLevelType w:val="hybridMultilevel"/>
    <w:tmpl w:val="9A7E3E92"/>
    <w:lvl w:ilvl="0" w:tplc="8DD257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3"/>
    <w:lvlOverride w:ilvl="0">
      <w:startOverride w:val="1"/>
    </w:lvlOverride>
  </w:num>
  <w:num w:numId="4">
    <w:abstractNumId w:val="3"/>
  </w:num>
  <w:num w:numId="5">
    <w:abstractNumId w:val="1"/>
  </w:num>
  <w:num w:numId="6">
    <w:abstractNumId w:val="6"/>
  </w:num>
  <w:num w:numId="7">
    <w:abstractNumId w:val="0"/>
  </w:num>
  <w:num w:numId="8">
    <w:abstractNumId w:val="7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5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gFAKPW7u0tAAAA"/>
  </w:docVars>
  <w:rsids>
    <w:rsidRoot w:val="002D4B02"/>
    <w:rsid w:val="000045B2"/>
    <w:rsid w:val="00014DCF"/>
    <w:rsid w:val="00064CBE"/>
    <w:rsid w:val="00070CBA"/>
    <w:rsid w:val="0007276B"/>
    <w:rsid w:val="00080BFC"/>
    <w:rsid w:val="00090EC9"/>
    <w:rsid w:val="000B2CC6"/>
    <w:rsid w:val="000C17B2"/>
    <w:rsid w:val="000D6CDD"/>
    <w:rsid w:val="000E0D0D"/>
    <w:rsid w:val="000E53EB"/>
    <w:rsid w:val="000F0BC1"/>
    <w:rsid w:val="000F7FB4"/>
    <w:rsid w:val="001228E4"/>
    <w:rsid w:val="00125012"/>
    <w:rsid w:val="00134E20"/>
    <w:rsid w:val="00147841"/>
    <w:rsid w:val="00163D6B"/>
    <w:rsid w:val="00166962"/>
    <w:rsid w:val="00173211"/>
    <w:rsid w:val="001A2C29"/>
    <w:rsid w:val="001D1C09"/>
    <w:rsid w:val="001E5A1E"/>
    <w:rsid w:val="002017C6"/>
    <w:rsid w:val="0022147F"/>
    <w:rsid w:val="00222E9E"/>
    <w:rsid w:val="002335E3"/>
    <w:rsid w:val="00240188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4381"/>
    <w:rsid w:val="002957F7"/>
    <w:rsid w:val="002A4266"/>
    <w:rsid w:val="002C3DE6"/>
    <w:rsid w:val="002C5299"/>
    <w:rsid w:val="002C70FD"/>
    <w:rsid w:val="002D0189"/>
    <w:rsid w:val="002D142C"/>
    <w:rsid w:val="002D4B02"/>
    <w:rsid w:val="002E0EEB"/>
    <w:rsid w:val="002E3138"/>
    <w:rsid w:val="00300FDF"/>
    <w:rsid w:val="00302B6E"/>
    <w:rsid w:val="00310559"/>
    <w:rsid w:val="0032150B"/>
    <w:rsid w:val="0032440F"/>
    <w:rsid w:val="003630EC"/>
    <w:rsid w:val="003670B2"/>
    <w:rsid w:val="00373CCB"/>
    <w:rsid w:val="00375115"/>
    <w:rsid w:val="003809AB"/>
    <w:rsid w:val="00396F73"/>
    <w:rsid w:val="00397B9D"/>
    <w:rsid w:val="003A4BE8"/>
    <w:rsid w:val="003B455A"/>
    <w:rsid w:val="003B4B79"/>
    <w:rsid w:val="003C6548"/>
    <w:rsid w:val="003D3791"/>
    <w:rsid w:val="003D426C"/>
    <w:rsid w:val="004014F2"/>
    <w:rsid w:val="0041337F"/>
    <w:rsid w:val="004159CB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4F99"/>
    <w:rsid w:val="005371C3"/>
    <w:rsid w:val="00546600"/>
    <w:rsid w:val="005704CF"/>
    <w:rsid w:val="00571275"/>
    <w:rsid w:val="00585395"/>
    <w:rsid w:val="00587B3E"/>
    <w:rsid w:val="00591EE7"/>
    <w:rsid w:val="005A2BDF"/>
    <w:rsid w:val="005A5FA1"/>
    <w:rsid w:val="005D511A"/>
    <w:rsid w:val="00616A7D"/>
    <w:rsid w:val="0063125E"/>
    <w:rsid w:val="00640CF9"/>
    <w:rsid w:val="00643B87"/>
    <w:rsid w:val="006504C7"/>
    <w:rsid w:val="006820C3"/>
    <w:rsid w:val="00687AA2"/>
    <w:rsid w:val="006A7F3C"/>
    <w:rsid w:val="006B43C3"/>
    <w:rsid w:val="006B77B3"/>
    <w:rsid w:val="006C1435"/>
    <w:rsid w:val="006C77F1"/>
    <w:rsid w:val="006D4A3D"/>
    <w:rsid w:val="006D5003"/>
    <w:rsid w:val="006E65AF"/>
    <w:rsid w:val="007013AD"/>
    <w:rsid w:val="00702BCD"/>
    <w:rsid w:val="00711741"/>
    <w:rsid w:val="00712C5C"/>
    <w:rsid w:val="007209C6"/>
    <w:rsid w:val="007243E1"/>
    <w:rsid w:val="00726CF2"/>
    <w:rsid w:val="007323BF"/>
    <w:rsid w:val="007335E0"/>
    <w:rsid w:val="00770268"/>
    <w:rsid w:val="007767ED"/>
    <w:rsid w:val="007806B1"/>
    <w:rsid w:val="007A161B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408E9"/>
    <w:rsid w:val="008438C9"/>
    <w:rsid w:val="00857BAE"/>
    <w:rsid w:val="00861BBD"/>
    <w:rsid w:val="00865C11"/>
    <w:rsid w:val="008705B3"/>
    <w:rsid w:val="008766A9"/>
    <w:rsid w:val="008A39DC"/>
    <w:rsid w:val="008B17D1"/>
    <w:rsid w:val="008D4A39"/>
    <w:rsid w:val="008D59E8"/>
    <w:rsid w:val="008E0B6A"/>
    <w:rsid w:val="008F568E"/>
    <w:rsid w:val="0090214C"/>
    <w:rsid w:val="00904A97"/>
    <w:rsid w:val="00907A14"/>
    <w:rsid w:val="00912AAA"/>
    <w:rsid w:val="009161F7"/>
    <w:rsid w:val="009277E1"/>
    <w:rsid w:val="00950706"/>
    <w:rsid w:val="00956EB5"/>
    <w:rsid w:val="00982BF4"/>
    <w:rsid w:val="009A79B7"/>
    <w:rsid w:val="009B774C"/>
    <w:rsid w:val="009C1F22"/>
    <w:rsid w:val="009C710C"/>
    <w:rsid w:val="009F497D"/>
    <w:rsid w:val="009F64F2"/>
    <w:rsid w:val="00A075D2"/>
    <w:rsid w:val="00A200E1"/>
    <w:rsid w:val="00A45844"/>
    <w:rsid w:val="00A56B5C"/>
    <w:rsid w:val="00A56CAB"/>
    <w:rsid w:val="00A62B07"/>
    <w:rsid w:val="00A84AD6"/>
    <w:rsid w:val="00A84E72"/>
    <w:rsid w:val="00A9500F"/>
    <w:rsid w:val="00AC54FE"/>
    <w:rsid w:val="00AF660E"/>
    <w:rsid w:val="00B11C17"/>
    <w:rsid w:val="00B14CE8"/>
    <w:rsid w:val="00B3323B"/>
    <w:rsid w:val="00B34A44"/>
    <w:rsid w:val="00B40736"/>
    <w:rsid w:val="00B42A69"/>
    <w:rsid w:val="00B42FEA"/>
    <w:rsid w:val="00B50D10"/>
    <w:rsid w:val="00B653A7"/>
    <w:rsid w:val="00B7043C"/>
    <w:rsid w:val="00B85619"/>
    <w:rsid w:val="00BA5410"/>
    <w:rsid w:val="00BA6D23"/>
    <w:rsid w:val="00BC6D37"/>
    <w:rsid w:val="00BC731D"/>
    <w:rsid w:val="00BD2F67"/>
    <w:rsid w:val="00BD784B"/>
    <w:rsid w:val="00BE2D99"/>
    <w:rsid w:val="00BE3736"/>
    <w:rsid w:val="00C07DD9"/>
    <w:rsid w:val="00C11CEA"/>
    <w:rsid w:val="00C2204F"/>
    <w:rsid w:val="00C2716B"/>
    <w:rsid w:val="00C35887"/>
    <w:rsid w:val="00C37700"/>
    <w:rsid w:val="00C47379"/>
    <w:rsid w:val="00C50063"/>
    <w:rsid w:val="00C65E27"/>
    <w:rsid w:val="00C66C6C"/>
    <w:rsid w:val="00C71029"/>
    <w:rsid w:val="00C75D11"/>
    <w:rsid w:val="00C84157"/>
    <w:rsid w:val="00C8607B"/>
    <w:rsid w:val="00CB7027"/>
    <w:rsid w:val="00CD277D"/>
    <w:rsid w:val="00CE5952"/>
    <w:rsid w:val="00CE5CF7"/>
    <w:rsid w:val="00D00A81"/>
    <w:rsid w:val="00D01279"/>
    <w:rsid w:val="00D25420"/>
    <w:rsid w:val="00D372AC"/>
    <w:rsid w:val="00D3793E"/>
    <w:rsid w:val="00D41F99"/>
    <w:rsid w:val="00D42FAB"/>
    <w:rsid w:val="00D5318F"/>
    <w:rsid w:val="00D572C0"/>
    <w:rsid w:val="00D65B27"/>
    <w:rsid w:val="00D83863"/>
    <w:rsid w:val="00D83AF5"/>
    <w:rsid w:val="00D92525"/>
    <w:rsid w:val="00D935F5"/>
    <w:rsid w:val="00D93AEB"/>
    <w:rsid w:val="00DA074D"/>
    <w:rsid w:val="00DC4447"/>
    <w:rsid w:val="00DD64CE"/>
    <w:rsid w:val="00DD7EE5"/>
    <w:rsid w:val="00DD7F8C"/>
    <w:rsid w:val="00E01AD3"/>
    <w:rsid w:val="00E12FC4"/>
    <w:rsid w:val="00E14129"/>
    <w:rsid w:val="00E141B1"/>
    <w:rsid w:val="00E27E5E"/>
    <w:rsid w:val="00E30008"/>
    <w:rsid w:val="00E40997"/>
    <w:rsid w:val="00E60618"/>
    <w:rsid w:val="00E67AE1"/>
    <w:rsid w:val="00E7083B"/>
    <w:rsid w:val="00E87C4E"/>
    <w:rsid w:val="00E93AFC"/>
    <w:rsid w:val="00EB49DD"/>
    <w:rsid w:val="00EB59C9"/>
    <w:rsid w:val="00EC08F0"/>
    <w:rsid w:val="00ED4DDC"/>
    <w:rsid w:val="00EE2E6B"/>
    <w:rsid w:val="00EE4B32"/>
    <w:rsid w:val="00EE540E"/>
    <w:rsid w:val="00EF0894"/>
    <w:rsid w:val="00EF17C0"/>
    <w:rsid w:val="00EF273C"/>
    <w:rsid w:val="00EF46AF"/>
    <w:rsid w:val="00F0055A"/>
    <w:rsid w:val="00F0264E"/>
    <w:rsid w:val="00F04BFC"/>
    <w:rsid w:val="00F15D45"/>
    <w:rsid w:val="00F44845"/>
    <w:rsid w:val="00F54B28"/>
    <w:rsid w:val="00F5773A"/>
    <w:rsid w:val="00F700CF"/>
    <w:rsid w:val="00F9778B"/>
    <w:rsid w:val="00FC31B0"/>
    <w:rsid w:val="00FE03D3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spacing w:before="480" w:after="120"/>
      <w:ind w:left="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uiPriority w:val="29"/>
    <w:qFormat/>
    <w:rsid w:val="004159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9CB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F04BFC"/>
    <w:pPr>
      <w:spacing w:after="0" w:line="240" w:lineRule="auto"/>
    </w:pPr>
  </w:style>
  <w:style w:type="paragraph" w:styleId="Revision">
    <w:name w:val="Revision"/>
    <w:hidden/>
    <w:uiPriority w:val="99"/>
    <w:semiHidden/>
    <w:rsid w:val="00C358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B2CEAC-C137-4724-B37D-97D37232EF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79</Words>
  <Characters>273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02T16:16:00Z</dcterms:created>
  <dcterms:modified xsi:type="dcterms:W3CDTF">2020-11-02T16:16:00Z</dcterms:modified>
</cp:coreProperties>
</file>